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8685</wp:posOffset>
            </wp:positionH>
            <wp:positionV relativeFrom="paragraph">
              <wp:posOffset>-383328</wp:posOffset>
            </wp:positionV>
            <wp:extent cx="1157817" cy="1456266"/>
            <wp:effectExtent l="19050" t="0" r="4233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088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</w:t>
      </w:r>
      <w:r w:rsidR="005F5C4E">
        <w:rPr>
          <w:b/>
          <w:sz w:val="22"/>
          <w:lang w:val="es-MX"/>
        </w:rPr>
        <w:t xml:space="preserve">       </w:t>
      </w:r>
      <w:r w:rsidRPr="00810C2D">
        <w:rPr>
          <w:b/>
          <w:lang w:val="es-MX"/>
        </w:rPr>
        <w:t>COMISIÓN</w:t>
      </w:r>
      <w:r w:rsidR="00F048DE">
        <w:rPr>
          <w:b/>
          <w:lang w:val="es-MX"/>
        </w:rPr>
        <w:t xml:space="preserve"> EDILICIA</w:t>
      </w:r>
      <w:r w:rsidRPr="00810C2D">
        <w:rPr>
          <w:b/>
          <w:lang w:val="es-MX"/>
        </w:rPr>
        <w:t xml:space="preserve">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</w:t>
      </w:r>
      <w:r w:rsidR="005F5C4E">
        <w:rPr>
          <w:sz w:val="28"/>
          <w:lang w:val="es-MX"/>
        </w:rPr>
        <w:t xml:space="preserve">  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DE0635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7.6pt;margin-top:5.45pt;width:421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5F5C4E" w:rsidRDefault="00B62857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48"/>
          <w:lang w:val="es-MX"/>
        </w:rPr>
      </w:pPr>
    </w:p>
    <w:p w:rsidR="009162E4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5F5C4E">
      <w:pPr>
        <w:pStyle w:val="Textoindependiente"/>
        <w:spacing w:before="0" w:after="0"/>
        <w:ind w:left="426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5F5C4E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>
        <w:rPr>
          <w:rFonts w:asciiTheme="majorHAnsi" w:hAnsiTheme="majorHAnsi" w:cstheme="majorHAnsi"/>
          <w:b/>
          <w:lang w:val="es-MX"/>
        </w:rPr>
        <w:t xml:space="preserve">        </w:t>
      </w:r>
      <w:r w:rsidR="00A639D3"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5F5C4E">
      <w:pPr>
        <w:pStyle w:val="Textoindependiente"/>
        <w:spacing w:before="0" w:after="0" w:line="288" w:lineRule="auto"/>
        <w:ind w:left="426"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263B9D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isi</w:t>
      </w:r>
      <w:r w:rsidR="001727F7" w:rsidRPr="00263B9D">
        <w:rPr>
          <w:rFonts w:ascii="Aparajita" w:hAnsi="Aparajita" w:cs="Aparajita"/>
          <w:sz w:val="27"/>
          <w:szCs w:val="27"/>
          <w:lang w:val="es-MX"/>
        </w:rPr>
        <w:t>ón Edilicia de 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5F5C4E">
        <w:rPr>
          <w:rFonts w:ascii="Aparajita" w:hAnsi="Aparajita" w:cs="Aparajita"/>
          <w:sz w:val="27"/>
          <w:szCs w:val="27"/>
          <w:lang w:val="es-MX"/>
        </w:rPr>
        <w:t>Décima</w:t>
      </w:r>
      <w:r w:rsidRPr="00F048DE">
        <w:rPr>
          <w:rFonts w:ascii="Aparajita" w:hAnsi="Aparajita" w:cs="Aparajita"/>
          <w:sz w:val="27"/>
          <w:szCs w:val="27"/>
          <w:lang w:val="es-MX"/>
        </w:rPr>
        <w:t xml:space="preserve"> 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5F5C4E">
        <w:rPr>
          <w:rFonts w:ascii="Aparajita" w:hAnsi="Aparajita" w:cs="Aparajita"/>
          <w:sz w:val="27"/>
          <w:szCs w:val="27"/>
          <w:lang w:val="es-MX"/>
        </w:rPr>
        <w:t>viernes   29  veintinueve de Jul</w:t>
      </w:r>
      <w:r w:rsidR="0076287B">
        <w:rPr>
          <w:rFonts w:ascii="Aparajita" w:hAnsi="Aparajita" w:cs="Aparajita"/>
          <w:sz w:val="27"/>
          <w:szCs w:val="27"/>
          <w:lang w:val="es-MX"/>
        </w:rPr>
        <w:t>io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 xml:space="preserve">  del 2022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 xml:space="preserve"> dos mil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>veintidós</w:t>
      </w:r>
      <w:r w:rsidR="00195B61">
        <w:rPr>
          <w:rFonts w:ascii="Aparajita" w:hAnsi="Aparajita" w:cs="Aparajita"/>
          <w:sz w:val="27"/>
          <w:szCs w:val="27"/>
          <w:lang w:val="es-MX"/>
        </w:rPr>
        <w:t xml:space="preserve">, misma que </w:t>
      </w:r>
      <w:r w:rsidRPr="00DD0370">
        <w:rPr>
          <w:rFonts w:ascii="Aparajita" w:hAnsi="Aparajita" w:cs="Aparajita"/>
          <w:sz w:val="27"/>
          <w:szCs w:val="27"/>
          <w:lang w:val="es-MX"/>
        </w:rPr>
        <w:t>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>0:00 a.m. diez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5F5C4E" w:rsidRDefault="003C1081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F048DE" w:rsidRPr="00F048DE" w:rsidRDefault="00F048DE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0"/>
          <w:szCs w:val="25"/>
          <w:lang w:val="es-MX"/>
        </w:rPr>
      </w:pP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>.- Lista de asistencia y declaración del quórum Legal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I.- 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 xml:space="preserve"> Lectura, discusión y en su caso aprobación del orden del día.</w:t>
      </w:r>
    </w:p>
    <w:p w:rsidR="00507773" w:rsidRPr="00F048DE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 </w:t>
      </w:r>
      <w:r w:rsidR="00AB79B4" w:rsidRPr="00F048DE">
        <w:rPr>
          <w:rFonts w:ascii="Aparajita" w:hAnsi="Aparajita" w:cs="Aparajita"/>
          <w:sz w:val="28"/>
          <w:szCs w:val="25"/>
          <w:lang w:val="es-MX"/>
        </w:rPr>
        <w:t>III</w:t>
      </w:r>
      <w:r w:rsidR="00525882" w:rsidRPr="00F048DE">
        <w:rPr>
          <w:rFonts w:ascii="Aparajita" w:hAnsi="Aparajita" w:cs="Aparajita"/>
          <w:sz w:val="28"/>
          <w:szCs w:val="25"/>
          <w:lang w:val="es-MX"/>
        </w:rPr>
        <w:t xml:space="preserve">.- </w:t>
      </w:r>
      <w:r w:rsidRPr="00F048DE">
        <w:rPr>
          <w:rFonts w:ascii="Aparajita" w:hAnsi="Aparajita" w:cs="Aparajita"/>
          <w:sz w:val="28"/>
          <w:szCs w:val="25"/>
          <w:lang w:val="es-MX"/>
        </w:rPr>
        <w:t>Lectura, discusión y en su caso aprobación del acta anterior.</w:t>
      </w:r>
    </w:p>
    <w:p w:rsidR="00507773" w:rsidRPr="00F048DE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V.- </w:t>
      </w:r>
      <w:r w:rsidR="000040EF" w:rsidRPr="00F048DE">
        <w:rPr>
          <w:rFonts w:ascii="Aparajita" w:eastAsia="Arial Unicode MS" w:hAnsi="Aparajita" w:cs="Aparajita"/>
          <w:sz w:val="28"/>
          <w:lang w:val="es-MX"/>
        </w:rPr>
        <w:t>Estudio y Análisis de asuntos diversos</w:t>
      </w:r>
      <w:r w:rsidR="006756C2" w:rsidRPr="00F048DE">
        <w:rPr>
          <w:rFonts w:ascii="Aparajita" w:hAnsi="Aparajita" w:cs="Aparajita"/>
          <w:sz w:val="28"/>
          <w:szCs w:val="25"/>
          <w:lang w:val="es-MX"/>
        </w:rPr>
        <w:t>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.- Asuntos Varios.</w:t>
      </w:r>
    </w:p>
    <w:p w:rsidR="00AB79B4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1E116C" w:rsidRPr="00556788" w:rsidRDefault="001E116C" w:rsidP="005F5C4E">
      <w:pPr>
        <w:ind w:left="426"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 w:rsidRPr="00556788">
        <w:rPr>
          <w:rFonts w:ascii="Aparajita" w:hAnsi="Aparajita" w:cs="Aparajita"/>
          <w:sz w:val="26"/>
          <w:szCs w:val="26"/>
          <w:lang w:val="es-MX"/>
        </w:rPr>
        <w:t>Agradeciendo de antemano las atenciones pre</w:t>
      </w:r>
      <w:r w:rsidR="00075499">
        <w:rPr>
          <w:rFonts w:ascii="Aparajita" w:hAnsi="Aparajita" w:cs="Aparajita"/>
          <w:sz w:val="26"/>
          <w:szCs w:val="26"/>
          <w:lang w:val="es-MX"/>
        </w:rPr>
        <w:t>stadas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, y esperando contar con su valiosa y puntual asistencia quedo de Usted, entregándole la seguridad de mi más alta consideración y respeto. </w:t>
      </w:r>
    </w:p>
    <w:p w:rsidR="00AB79B4" w:rsidRPr="005F5C4E" w:rsidRDefault="00AB79B4" w:rsidP="005F5C4E">
      <w:pPr>
        <w:pStyle w:val="Textoindependiente"/>
        <w:ind w:left="426"/>
        <w:rPr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 xml:space="preserve">Jalisco, a </w:t>
      </w:r>
      <w:r w:rsidR="005F5C4E">
        <w:rPr>
          <w:b/>
          <w:sz w:val="20"/>
          <w:lang w:val="es-MX"/>
        </w:rPr>
        <w:t>28</w:t>
      </w:r>
      <w:r w:rsidRPr="006E1941">
        <w:rPr>
          <w:b/>
          <w:sz w:val="20"/>
          <w:lang w:val="es-MX"/>
        </w:rPr>
        <w:t xml:space="preserve"> de </w:t>
      </w:r>
      <w:r w:rsidR="005F5C4E">
        <w:rPr>
          <w:b/>
          <w:sz w:val="20"/>
          <w:lang w:val="es-MX"/>
        </w:rPr>
        <w:t>Jul</w:t>
      </w:r>
      <w:r w:rsidR="0076287B">
        <w:rPr>
          <w:b/>
          <w:sz w:val="20"/>
          <w:lang w:val="es-MX"/>
        </w:rPr>
        <w:t>io</w:t>
      </w:r>
      <w:r w:rsidR="00195B61">
        <w:rPr>
          <w:b/>
          <w:sz w:val="20"/>
          <w:lang w:val="es-MX"/>
        </w:rPr>
        <w:t xml:space="preserve"> </w:t>
      </w:r>
      <w:r w:rsidR="001727F7">
        <w:rPr>
          <w:b/>
          <w:sz w:val="20"/>
          <w:lang w:val="es-MX"/>
        </w:rPr>
        <w:t xml:space="preserve"> del 2022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>“2022, Año de la Atención Integral a Niñas, Niños y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</w:t>
      </w:r>
      <w:r w:rsidRPr="00F048DE">
        <w:rPr>
          <w:rFonts w:ascii="Aparajita" w:hAnsi="Aparajita" w:cs="Aparajita"/>
          <w:lang w:val="es-MX"/>
        </w:rPr>
        <w:t>Adolescentes con Cáncer en Jalisco”</w:t>
      </w:r>
    </w:p>
    <w:p w:rsidR="00F048DE" w:rsidRPr="006E1941" w:rsidRDefault="00F048DE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A639D3" w:rsidRPr="005F5C4E" w:rsidRDefault="00A639D3" w:rsidP="00A639D3">
      <w:pPr>
        <w:pStyle w:val="Textoindependiente"/>
        <w:jc w:val="center"/>
        <w:rPr>
          <w:b/>
          <w:sz w:val="22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F048DE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7"/>
          <w:lang w:val="es-MX"/>
        </w:rPr>
      </w:pPr>
      <w:r w:rsidRPr="00F048DE">
        <w:rPr>
          <w:rFonts w:ascii="Aparajita" w:hAnsi="Aparajita" w:cs="Aparajita"/>
          <w:b/>
          <w:sz w:val="28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45899"/>
    <w:rsid w:val="001727F7"/>
    <w:rsid w:val="00195B61"/>
    <w:rsid w:val="001E116C"/>
    <w:rsid w:val="00200AB3"/>
    <w:rsid w:val="00256740"/>
    <w:rsid w:val="00263B9D"/>
    <w:rsid w:val="00282F56"/>
    <w:rsid w:val="0029499B"/>
    <w:rsid w:val="002E6282"/>
    <w:rsid w:val="00353D9B"/>
    <w:rsid w:val="00384BBA"/>
    <w:rsid w:val="003B0CCC"/>
    <w:rsid w:val="003C1081"/>
    <w:rsid w:val="00475112"/>
    <w:rsid w:val="004E29B3"/>
    <w:rsid w:val="00507773"/>
    <w:rsid w:val="00525882"/>
    <w:rsid w:val="00537568"/>
    <w:rsid w:val="005411FA"/>
    <w:rsid w:val="00556788"/>
    <w:rsid w:val="00590D07"/>
    <w:rsid w:val="005C3B33"/>
    <w:rsid w:val="005F5C4E"/>
    <w:rsid w:val="0060258D"/>
    <w:rsid w:val="006756C2"/>
    <w:rsid w:val="00676AE1"/>
    <w:rsid w:val="0069759A"/>
    <w:rsid w:val="006C020A"/>
    <w:rsid w:val="006E1941"/>
    <w:rsid w:val="00706D41"/>
    <w:rsid w:val="007532AD"/>
    <w:rsid w:val="0076287B"/>
    <w:rsid w:val="00784D58"/>
    <w:rsid w:val="007C60D2"/>
    <w:rsid w:val="00810C2D"/>
    <w:rsid w:val="00822358"/>
    <w:rsid w:val="0083226A"/>
    <w:rsid w:val="008D6863"/>
    <w:rsid w:val="009162E4"/>
    <w:rsid w:val="00922013"/>
    <w:rsid w:val="00924BB4"/>
    <w:rsid w:val="009824EB"/>
    <w:rsid w:val="009D2E10"/>
    <w:rsid w:val="00A472FB"/>
    <w:rsid w:val="00A639D3"/>
    <w:rsid w:val="00AB79B4"/>
    <w:rsid w:val="00B41EAB"/>
    <w:rsid w:val="00B62857"/>
    <w:rsid w:val="00B63C98"/>
    <w:rsid w:val="00B86B75"/>
    <w:rsid w:val="00BB0D32"/>
    <w:rsid w:val="00BC48D5"/>
    <w:rsid w:val="00C33DCD"/>
    <w:rsid w:val="00C36279"/>
    <w:rsid w:val="00C56F66"/>
    <w:rsid w:val="00D10894"/>
    <w:rsid w:val="00D15AE4"/>
    <w:rsid w:val="00D97DFC"/>
    <w:rsid w:val="00DD0370"/>
    <w:rsid w:val="00DE0635"/>
    <w:rsid w:val="00E315A3"/>
    <w:rsid w:val="00E46EE5"/>
    <w:rsid w:val="00E51B0B"/>
    <w:rsid w:val="00E94545"/>
    <w:rsid w:val="00EA3B03"/>
    <w:rsid w:val="00F048DE"/>
    <w:rsid w:val="00FA5DE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4</cp:revision>
  <cp:lastPrinted>2022-07-26T16:31:00Z</cp:lastPrinted>
  <dcterms:created xsi:type="dcterms:W3CDTF">2022-07-25T14:58:00Z</dcterms:created>
  <dcterms:modified xsi:type="dcterms:W3CDTF">2022-07-26T16:38:00Z</dcterms:modified>
</cp:coreProperties>
</file>